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8CBE8C" w14:textId="508ABF5E" w:rsidR="0017201D" w:rsidRDefault="0017201D" w:rsidP="0017201D">
      <w:pPr>
        <w:jc w:val="center"/>
        <w:rPr>
          <w:rtl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DC645E" wp14:editId="2F315FE2">
                <wp:simplePos x="0" y="0"/>
                <wp:positionH relativeFrom="column">
                  <wp:posOffset>-333375</wp:posOffset>
                </wp:positionH>
                <wp:positionV relativeFrom="paragraph">
                  <wp:posOffset>249555</wp:posOffset>
                </wp:positionV>
                <wp:extent cx="1543050" cy="11049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3050" cy="1104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07DBA2" w14:textId="7F58916A" w:rsidR="0017201D" w:rsidRDefault="0017201D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تاریخ:   ................</w:t>
                            </w:r>
                          </w:p>
                          <w:p w14:paraId="03CF8CF1" w14:textId="0CF11F0F" w:rsidR="0017201D" w:rsidRDefault="0017201D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شماره:  ................</w:t>
                            </w:r>
                          </w:p>
                          <w:p w14:paraId="19414D75" w14:textId="7C104547" w:rsidR="0017201D" w:rsidRDefault="0017201D">
                            <w:r>
                              <w:rPr>
                                <w:rFonts w:hint="cs"/>
                                <w:rtl/>
                              </w:rPr>
                              <w:t>پیوست: 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5DC645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26.25pt;margin-top:19.65pt;width:121.5pt;height:8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" fillcolor="white [3201]" stroked="f" strokeweight=".5pt">
                <v:textbox>
                  <w:txbxContent>
                    <w:p w14:paraId="7307DBA2" w14:textId="7F58916A" w:rsidR="0017201D" w:rsidRDefault="0017201D">
                      <w:pPr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>تاریخ:   ................</w:t>
                      </w:r>
                    </w:p>
                    <w:p w14:paraId="03CF8CF1" w14:textId="0CF11F0F" w:rsidR="0017201D" w:rsidRDefault="0017201D">
                      <w:pPr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>شماره:  ................</w:t>
                      </w:r>
                    </w:p>
                    <w:p w14:paraId="19414D75" w14:textId="7C104547" w:rsidR="0017201D" w:rsidRDefault="0017201D">
                      <w:r>
                        <w:rPr>
                          <w:rFonts w:hint="cs"/>
                          <w:rtl/>
                        </w:rPr>
                        <w:t>پیوست: ...............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w:drawing>
          <wp:inline distT="0" distB="0" distL="0" distR="0" wp14:anchorId="50A64494" wp14:editId="15A1B850">
            <wp:extent cx="1123950" cy="105128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587" cy="1064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2A641" w14:textId="5EC7C5DC" w:rsidR="0017201D" w:rsidRDefault="00234589" w:rsidP="00234589">
      <w:pPr>
        <w:jc w:val="center"/>
        <w:rPr>
          <w:rFonts w:cs="B Nazanin"/>
          <w:rtl/>
        </w:rPr>
      </w:pPr>
      <w:r w:rsidRPr="00234589">
        <w:rPr>
          <w:rFonts w:cs="B Nazanin" w:hint="cs"/>
          <w:rtl/>
        </w:rPr>
        <w:t>دانشکده تربیت بدنی و علوم ورزشی</w:t>
      </w:r>
    </w:p>
    <w:p w14:paraId="30FE68C2" w14:textId="47E21F5B" w:rsidR="00234589" w:rsidRDefault="00234589" w:rsidP="00234589">
      <w:pPr>
        <w:jc w:val="center"/>
        <w:rPr>
          <w:rFonts w:cs="B Nazanin"/>
          <w:b/>
          <w:bCs/>
          <w:sz w:val="28"/>
          <w:szCs w:val="28"/>
          <w:rtl/>
        </w:rPr>
      </w:pPr>
      <w:r w:rsidRPr="00234589">
        <w:rPr>
          <w:rFonts w:cs="B Nazanin" w:hint="cs"/>
          <w:b/>
          <w:bCs/>
          <w:sz w:val="28"/>
          <w:szCs w:val="28"/>
          <w:rtl/>
        </w:rPr>
        <w:t>فرم ارزشیابی پورپوزال دانشجویان تحصیلات تکمیلی دانشکده</w:t>
      </w:r>
    </w:p>
    <w:p w14:paraId="48D9B4F5" w14:textId="2BD35B21" w:rsidR="00234589" w:rsidRDefault="00234589" w:rsidP="008D3BBA">
      <w:pPr>
        <w:spacing w:line="240" w:lineRule="auto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همکار محترم </w:t>
      </w:r>
      <w:r w:rsidR="008D3BBA">
        <w:rPr>
          <w:rFonts w:cs="B Nazanin"/>
          <w:b/>
          <w:bCs/>
          <w:sz w:val="28"/>
          <w:szCs w:val="28"/>
        </w:rPr>
        <w:t>….</w:t>
      </w:r>
    </w:p>
    <w:p w14:paraId="614DFCC9" w14:textId="6099FCCD" w:rsidR="00234589" w:rsidRPr="00B06409" w:rsidRDefault="00234589" w:rsidP="00B06409">
      <w:pPr>
        <w:spacing w:line="240" w:lineRule="auto"/>
        <w:rPr>
          <w:rFonts w:cs="B Nazanin"/>
          <w:sz w:val="28"/>
          <w:szCs w:val="28"/>
          <w:rtl/>
        </w:rPr>
      </w:pPr>
      <w:r w:rsidRPr="00B06409">
        <w:rPr>
          <w:rFonts w:cs="B Nazanin" w:hint="cs"/>
          <w:sz w:val="28"/>
          <w:szCs w:val="28"/>
          <w:rtl/>
        </w:rPr>
        <w:t>خواهشمند است نظر خود را درباره طرح تحقیق پایان نامه کارشناسی ارشد با عنوان زیر را با تکمیل برگه ارزشیابی و مکتوب نمودن موارد اصلاحی در متن پورپوزال حداکثر ظرف مدت 2 هفته به مدیریت گروه آموزشی اعلام فرمائید.</w:t>
      </w:r>
    </w:p>
    <w:p w14:paraId="5D145177" w14:textId="0B2C6F63" w:rsidR="00154D8D" w:rsidRDefault="00234589" w:rsidP="008D3BBA">
      <w:pPr>
        <w:spacing w:line="240" w:lineRule="auto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عنوان طرح:  </w:t>
      </w:r>
      <w:r w:rsidR="008D3BBA">
        <w:rPr>
          <w:rFonts w:cs="B Nazanin"/>
          <w:b/>
          <w:bCs/>
          <w:sz w:val="28"/>
          <w:szCs w:val="28"/>
        </w:rPr>
        <w:t>…</w:t>
      </w:r>
      <w:bookmarkStart w:id="0" w:name="_GoBack"/>
      <w:bookmarkEnd w:id="0"/>
      <w:r w:rsidR="00154D8D">
        <w:rPr>
          <w:rFonts w:cs="B Nazanin" w:hint="cs"/>
          <w:b/>
          <w:bCs/>
          <w:sz w:val="28"/>
          <w:szCs w:val="28"/>
          <w:rtl/>
        </w:rPr>
        <w:t xml:space="preserve">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706"/>
        <w:gridCol w:w="3968"/>
        <w:gridCol w:w="851"/>
        <w:gridCol w:w="3825"/>
      </w:tblGrid>
      <w:tr w:rsidR="00154D8D" w:rsidRPr="00154D8D" w14:paraId="3D2528F0" w14:textId="77777777" w:rsidTr="00154D8D">
        <w:tc>
          <w:tcPr>
            <w:tcW w:w="706" w:type="dxa"/>
          </w:tcPr>
          <w:p w14:paraId="24FEE6FA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968" w:type="dxa"/>
          </w:tcPr>
          <w:p w14:paraId="61EFB9B8" w14:textId="75E47359" w:rsidR="00154D8D" w:rsidRPr="00154D8D" w:rsidRDefault="00154D8D" w:rsidP="00154D8D">
            <w:pPr>
              <w:spacing w:line="36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معیارهای ارزشیابی</w:t>
            </w:r>
          </w:p>
        </w:tc>
        <w:tc>
          <w:tcPr>
            <w:tcW w:w="851" w:type="dxa"/>
          </w:tcPr>
          <w:p w14:paraId="44B4AAD3" w14:textId="0373FF88" w:rsidR="00154D8D" w:rsidRPr="00154D8D" w:rsidRDefault="00154D8D" w:rsidP="00154D8D">
            <w:pPr>
              <w:spacing w:line="36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تأیید</w:t>
            </w:r>
          </w:p>
        </w:tc>
        <w:tc>
          <w:tcPr>
            <w:tcW w:w="3825" w:type="dxa"/>
          </w:tcPr>
          <w:p w14:paraId="620A3877" w14:textId="60014712" w:rsidR="00154D8D" w:rsidRPr="00154D8D" w:rsidRDefault="00154D8D" w:rsidP="00154D8D">
            <w:pPr>
              <w:spacing w:line="36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نیاز به اصلاحات</w:t>
            </w:r>
          </w:p>
        </w:tc>
      </w:tr>
      <w:tr w:rsidR="00154D8D" w:rsidRPr="00154D8D" w14:paraId="5E9EF162" w14:textId="77777777" w:rsidTr="00154D8D">
        <w:tc>
          <w:tcPr>
            <w:tcW w:w="706" w:type="dxa"/>
          </w:tcPr>
          <w:p w14:paraId="55A054C1" w14:textId="582A1AFC" w:rsidR="00154D8D" w:rsidRPr="00154D8D" w:rsidRDefault="00154D8D" w:rsidP="00154D8D">
            <w:pPr>
              <w:spacing w:line="36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968" w:type="dxa"/>
          </w:tcPr>
          <w:p w14:paraId="02E05A97" w14:textId="40C40768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نو بودن طرح تحقیقی</w:t>
            </w:r>
          </w:p>
        </w:tc>
        <w:tc>
          <w:tcPr>
            <w:tcW w:w="851" w:type="dxa"/>
          </w:tcPr>
          <w:p w14:paraId="74000A99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25" w:type="dxa"/>
          </w:tcPr>
          <w:p w14:paraId="40A3952F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154D8D" w:rsidRPr="00154D8D" w14:paraId="308A6A04" w14:textId="77777777" w:rsidTr="00154D8D">
        <w:tc>
          <w:tcPr>
            <w:tcW w:w="706" w:type="dxa"/>
          </w:tcPr>
          <w:p w14:paraId="129F171E" w14:textId="625A26E9" w:rsidR="00154D8D" w:rsidRPr="00154D8D" w:rsidRDefault="00154D8D" w:rsidP="00154D8D">
            <w:pPr>
              <w:spacing w:line="36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968" w:type="dxa"/>
          </w:tcPr>
          <w:p w14:paraId="7C469D8E" w14:textId="2D322C81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مناسب بودن عنوان طرح</w:t>
            </w:r>
          </w:p>
        </w:tc>
        <w:tc>
          <w:tcPr>
            <w:tcW w:w="851" w:type="dxa"/>
          </w:tcPr>
          <w:p w14:paraId="3C17519D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25" w:type="dxa"/>
          </w:tcPr>
          <w:p w14:paraId="65A2C5C8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154D8D" w:rsidRPr="00154D8D" w14:paraId="689E1296" w14:textId="77777777" w:rsidTr="00154D8D">
        <w:tc>
          <w:tcPr>
            <w:tcW w:w="706" w:type="dxa"/>
          </w:tcPr>
          <w:p w14:paraId="4911E58F" w14:textId="3793B207" w:rsidR="00154D8D" w:rsidRPr="00154D8D" w:rsidRDefault="00154D8D" w:rsidP="00154D8D">
            <w:pPr>
              <w:spacing w:line="36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3968" w:type="dxa"/>
          </w:tcPr>
          <w:p w14:paraId="4EA06B13" w14:textId="708F3AB0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کیفیت بیان مسئله و مناسب بودن اهداف </w:t>
            </w:r>
          </w:p>
        </w:tc>
        <w:tc>
          <w:tcPr>
            <w:tcW w:w="851" w:type="dxa"/>
          </w:tcPr>
          <w:p w14:paraId="7B38A6B8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25" w:type="dxa"/>
          </w:tcPr>
          <w:p w14:paraId="4760D37C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154D8D" w:rsidRPr="00154D8D" w14:paraId="617F6C59" w14:textId="77777777" w:rsidTr="00154D8D">
        <w:tc>
          <w:tcPr>
            <w:tcW w:w="706" w:type="dxa"/>
          </w:tcPr>
          <w:p w14:paraId="133BFCD5" w14:textId="2F33DD63" w:rsidR="00154D8D" w:rsidRPr="00154D8D" w:rsidRDefault="00154D8D" w:rsidP="00154D8D">
            <w:pPr>
              <w:spacing w:line="36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3968" w:type="dxa"/>
          </w:tcPr>
          <w:p w14:paraId="7F5F1FE9" w14:textId="4F949BFF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محتوی پیشینه تحقیق</w:t>
            </w:r>
          </w:p>
        </w:tc>
        <w:tc>
          <w:tcPr>
            <w:tcW w:w="851" w:type="dxa"/>
          </w:tcPr>
          <w:p w14:paraId="7F58381C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25" w:type="dxa"/>
          </w:tcPr>
          <w:p w14:paraId="766D7DC9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154D8D" w:rsidRPr="00154D8D" w14:paraId="06C95FE2" w14:textId="77777777" w:rsidTr="00154D8D">
        <w:tc>
          <w:tcPr>
            <w:tcW w:w="706" w:type="dxa"/>
          </w:tcPr>
          <w:p w14:paraId="706C748F" w14:textId="73C0F85A" w:rsidR="00154D8D" w:rsidRPr="00154D8D" w:rsidRDefault="00154D8D" w:rsidP="00154D8D">
            <w:pPr>
              <w:spacing w:line="36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5</w:t>
            </w:r>
          </w:p>
        </w:tc>
        <w:tc>
          <w:tcPr>
            <w:tcW w:w="3968" w:type="dxa"/>
          </w:tcPr>
          <w:p w14:paraId="0BC0972D" w14:textId="573CCD5A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نحوه ارائه روش اجرای تحقیق</w:t>
            </w:r>
          </w:p>
        </w:tc>
        <w:tc>
          <w:tcPr>
            <w:tcW w:w="851" w:type="dxa"/>
          </w:tcPr>
          <w:p w14:paraId="76744B52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25" w:type="dxa"/>
          </w:tcPr>
          <w:p w14:paraId="667A8EE9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154D8D" w:rsidRPr="00154D8D" w14:paraId="4B8904F5" w14:textId="77777777" w:rsidTr="00154D8D">
        <w:tc>
          <w:tcPr>
            <w:tcW w:w="706" w:type="dxa"/>
          </w:tcPr>
          <w:p w14:paraId="76700F67" w14:textId="4D048949" w:rsidR="00154D8D" w:rsidRPr="00154D8D" w:rsidRDefault="00154D8D" w:rsidP="00154D8D">
            <w:pPr>
              <w:spacing w:line="36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6</w:t>
            </w:r>
          </w:p>
        </w:tc>
        <w:tc>
          <w:tcPr>
            <w:tcW w:w="3968" w:type="dxa"/>
          </w:tcPr>
          <w:p w14:paraId="440BEC5C" w14:textId="2879A533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جامعه، نمونه و نحوه نمونه گیری</w:t>
            </w:r>
          </w:p>
        </w:tc>
        <w:tc>
          <w:tcPr>
            <w:tcW w:w="851" w:type="dxa"/>
          </w:tcPr>
          <w:p w14:paraId="18776EB3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25" w:type="dxa"/>
          </w:tcPr>
          <w:p w14:paraId="38DE845F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154D8D" w:rsidRPr="00154D8D" w14:paraId="753DD10F" w14:textId="77777777" w:rsidTr="00154D8D">
        <w:tc>
          <w:tcPr>
            <w:tcW w:w="706" w:type="dxa"/>
          </w:tcPr>
          <w:p w14:paraId="628FF9AD" w14:textId="42138146" w:rsidR="00154D8D" w:rsidRPr="00154D8D" w:rsidRDefault="00154D8D" w:rsidP="00154D8D">
            <w:pPr>
              <w:spacing w:line="36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3968" w:type="dxa"/>
          </w:tcPr>
          <w:p w14:paraId="486A5769" w14:textId="42D09BA5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روش جمع‌آوری داده ها</w:t>
            </w:r>
          </w:p>
        </w:tc>
        <w:tc>
          <w:tcPr>
            <w:tcW w:w="851" w:type="dxa"/>
          </w:tcPr>
          <w:p w14:paraId="32A830C3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25" w:type="dxa"/>
          </w:tcPr>
          <w:p w14:paraId="7963659A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154D8D" w:rsidRPr="00154D8D" w14:paraId="7238EE3F" w14:textId="77777777" w:rsidTr="00154D8D">
        <w:tc>
          <w:tcPr>
            <w:tcW w:w="706" w:type="dxa"/>
          </w:tcPr>
          <w:p w14:paraId="5F8A2010" w14:textId="01532669" w:rsidR="00154D8D" w:rsidRPr="00154D8D" w:rsidRDefault="00154D8D" w:rsidP="00154D8D">
            <w:pPr>
              <w:spacing w:line="36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8</w:t>
            </w:r>
          </w:p>
        </w:tc>
        <w:tc>
          <w:tcPr>
            <w:tcW w:w="3968" w:type="dxa"/>
          </w:tcPr>
          <w:p w14:paraId="50FCEA24" w14:textId="1523CF43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نحوه تجزیه و تحلیل داده ها</w:t>
            </w:r>
          </w:p>
        </w:tc>
        <w:tc>
          <w:tcPr>
            <w:tcW w:w="851" w:type="dxa"/>
          </w:tcPr>
          <w:p w14:paraId="11AF493D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25" w:type="dxa"/>
          </w:tcPr>
          <w:p w14:paraId="0C995AB1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  <w:tr w:rsidR="00154D8D" w:rsidRPr="00154D8D" w14:paraId="09F1505B" w14:textId="77777777" w:rsidTr="00154D8D">
        <w:tc>
          <w:tcPr>
            <w:tcW w:w="706" w:type="dxa"/>
          </w:tcPr>
          <w:p w14:paraId="0D18DEB3" w14:textId="6DF544A9" w:rsidR="00154D8D" w:rsidRPr="00154D8D" w:rsidRDefault="00154D8D" w:rsidP="00154D8D">
            <w:pPr>
              <w:spacing w:line="360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9</w:t>
            </w:r>
          </w:p>
        </w:tc>
        <w:tc>
          <w:tcPr>
            <w:tcW w:w="3968" w:type="dxa"/>
          </w:tcPr>
          <w:p w14:paraId="0E243D97" w14:textId="33C4E66A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154D8D">
              <w:rPr>
                <w:rFonts w:cs="B Nazanin" w:hint="cs"/>
                <w:b/>
                <w:bCs/>
                <w:sz w:val="24"/>
                <w:szCs w:val="24"/>
                <w:rtl/>
              </w:rPr>
              <w:t>نحوه منبع نویسی و ارجاع در متن</w:t>
            </w:r>
          </w:p>
        </w:tc>
        <w:tc>
          <w:tcPr>
            <w:tcW w:w="851" w:type="dxa"/>
          </w:tcPr>
          <w:p w14:paraId="1F5B850D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825" w:type="dxa"/>
          </w:tcPr>
          <w:p w14:paraId="150C0A3C" w14:textId="77777777" w:rsidR="00154D8D" w:rsidRPr="00154D8D" w:rsidRDefault="00154D8D" w:rsidP="00154D8D">
            <w:pPr>
              <w:spacing w:line="360" w:lineRule="auto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</w:tr>
    </w:tbl>
    <w:p w14:paraId="074FDDFA" w14:textId="10967ABA" w:rsidR="00154D8D" w:rsidRDefault="00154D8D" w:rsidP="00154D8D">
      <w:pPr>
        <w:spacing w:line="360" w:lineRule="auto"/>
        <w:jc w:val="center"/>
        <w:rPr>
          <w:rFonts w:cs="B Nazanin"/>
          <w:b/>
          <w:bCs/>
          <w:sz w:val="24"/>
          <w:szCs w:val="24"/>
          <w:rtl/>
        </w:rPr>
      </w:pPr>
    </w:p>
    <w:p w14:paraId="77EEF275" w14:textId="78C02D93" w:rsidR="00154D8D" w:rsidRDefault="00154D8D" w:rsidP="00154D8D">
      <w:pPr>
        <w:spacing w:line="360" w:lineRule="auto"/>
        <w:jc w:val="center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نام و نام خانوادگی:</w:t>
      </w:r>
    </w:p>
    <w:p w14:paraId="7FA1561C" w14:textId="6E9BD25A" w:rsidR="00154D8D" w:rsidRPr="00154D8D" w:rsidRDefault="00154D8D" w:rsidP="00154D8D">
      <w:pPr>
        <w:spacing w:line="360" w:lineRule="auto"/>
        <w:jc w:val="center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>امضا:</w:t>
      </w:r>
    </w:p>
    <w:sectPr w:rsidR="00154D8D" w:rsidRPr="00154D8D" w:rsidSect="0017201D">
      <w:pgSz w:w="12240" w:h="15840"/>
      <w:pgMar w:top="567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FIgszQyNjc0MzcyUdpeDU4uLM/DyQAsNaAFH6z8wsAAAA"/>
  </w:docVars>
  <w:rsids>
    <w:rsidRoot w:val="0017201D"/>
    <w:rsid w:val="001541B0"/>
    <w:rsid w:val="00154D8D"/>
    <w:rsid w:val="0017201D"/>
    <w:rsid w:val="001B0E58"/>
    <w:rsid w:val="00234589"/>
    <w:rsid w:val="008D3BBA"/>
    <w:rsid w:val="00B06409"/>
    <w:rsid w:val="00E25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6EC00"/>
  <w15:chartTrackingRefBased/>
  <w15:docId w15:val="{A8022046-DBB2-4B70-9C25-9DD94F5A9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4D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diran</dc:creator>
  <cp:keywords/>
  <dc:description/>
  <cp:lastModifiedBy>Behzad Behzadnia</cp:lastModifiedBy>
  <cp:revision>2</cp:revision>
  <dcterms:created xsi:type="dcterms:W3CDTF">2020-04-28T07:30:00Z</dcterms:created>
  <dcterms:modified xsi:type="dcterms:W3CDTF">2020-04-28T07:30:00Z</dcterms:modified>
</cp:coreProperties>
</file>